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idan reed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id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ed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41 Kaywood Ln, Glenview, IL, USA glen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idanreed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21666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s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